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741806e0185badd760ea0c2e36ce4e1e32f6c1"/>
    <w:p>
      <w:pPr>
        <w:pStyle w:val="Heading3"/>
      </w:pPr>
      <w:r>
        <w:t xml:space="preserve">Ремонт дорог продолжится в Филимонковском</w:t>
      </w:r>
    </w:p>
    <w:p>
      <w:pPr>
        <w:pStyle w:val="FirstParagraph"/>
      </w:pPr>
      <w:r>
        <w:t xml:space="preserve">04.07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3048000" cy="20307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1b1/fil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монт дорог продолжится в Филимонковском. Фото: архив</w:t>
      </w:r>
    </w:p>
    <w:p>
      <w:pPr>
        <w:pStyle w:val="BodyText"/>
      </w:pPr>
      <w:r>
        <w:t xml:space="preserve">В рамках программы по благоустройству продолжится ремонт дорог в поселении Филимонковское. Об этом стало известно 3 июля.</w:t>
      </w:r>
    </w:p>
    <w:p>
      <w:pPr>
        <w:pStyle w:val="BodyText"/>
      </w:pPr>
      <w:r>
        <w:t xml:space="preserve">— Ведутся работы по ремонту дорог в деревнях Марьино, Верхнее Валуево и Староселье. Специалисты подрядной организации меняют асфальтобетонное покрытие. Ремонт трех дорог уже завершили, — отметила заместитель главы местной администрации по вопросам жилищно-коммунального хозяйства и благоустройства Ольга Тимохина.</w:t>
      </w:r>
    </w:p>
    <w:p>
      <w:pPr>
        <w:pStyle w:val="BodyText"/>
      </w:pPr>
      <w:r>
        <w:t xml:space="preserve">Она добавила, что согласно контракту работы по благоустройству проведут на 12 объектах. Завершить ремонт запланировали к 1 августа. Кроме этого, пройдут работы по благоустройству территории у Центра культуры и спорта «Филимонковское» в деревне Марьи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3072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307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307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06:02Z</dcterms:created>
  <dcterms:modified xsi:type="dcterms:W3CDTF">2023-08-10T14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